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ubis écarlat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benzyl alcohol, methyl atrar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bodyweight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bodyweight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 1175 mg/kg bodyweight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ubis écarlat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ubis écarlat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benzyl alcohol, methyl atrar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ubis écarlat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ubis écarlat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7DBC87D-481C-4526-9548-D02CD73B100F}"/>
</file>

<file path=customXml/itemProps3.xml><?xml version="1.0" encoding="utf-8"?>
<ds:datastoreItem xmlns:ds="http://schemas.openxmlformats.org/officeDocument/2006/customXml" ds:itemID="{4A864C37-DA42-4C3B-8D00-4F16D2CA847C}"/>
</file>

<file path=customXml/itemProps4.xml><?xml version="1.0" encoding="utf-8"?>
<ds:datastoreItem xmlns:ds="http://schemas.openxmlformats.org/officeDocument/2006/customXml" ds:itemID="{0DBD60D0-80F7-4981-9610-FB24A245B38D}"/>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